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364CB49C" wp14:textId="77777777"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 xmlns:wp14="http://schemas.microsoft.com/office/word/2010/wordml" w14:paraId="64AAB056" wp14:textId="77777777">
      <w:pPr>
        <w:pStyle w:val="Subtitle"/>
      </w:pPr>
      <w:r>
        <w:t xml:space="preserve">Введение</w:t>
      </w:r>
    </w:p>
    <w:p xmlns:wp14="http://schemas.microsoft.com/office/word/2010/wordml" w14:paraId="21A13FE6" wp14:textId="368A1FF4">
      <w:pPr>
        <w:pStyle w:val="Author"/>
      </w:pPr>
      <w:r w:rsidR="58FE204C">
        <w:rPr/>
        <w:t>Маев Даниил Егорович,</w:t>
      </w:r>
      <w:r w:rsidR="4A31EAF9">
        <w:rPr/>
        <w:t xml:space="preserve"> </w:t>
      </w:r>
      <w:r w:rsidR="4A31EAF9">
        <w:rPr/>
        <w:t>Н</w:t>
      </w:r>
      <w:r w:rsidR="241CCEEA">
        <w:rPr/>
        <w:t>БИбд-03-24</w:t>
      </w:r>
    </w:p>
    <w:sdt>
      <w:sdtPr>
        <w:id w:val="495995141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21612813" wp14:textId="77777777"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0B68C368" wp14:textId="77777777"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2AAA3957" wp14:textId="77777777"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name="выполнение-лабораторной-работы" w:id="87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437AAA9A" wp14:textId="77777777">
      <w:pPr>
        <w:pStyle w:val="FirstParagraph"/>
      </w:pPr>
      <w:r>
        <w:t xml:space="preserve">1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name="fig:001" w:id="2104835143"/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635A44B5" wp14:editId="7777777">
            <wp:extent cx="5334000" cy="2522309"/>
            <wp:effectExtent l="0" t="0" r="0" b="0"/>
            <wp:docPr id="1" name="Picture" descr="Figure 1: Задание 1" title=""/>
            <a:graphic>
              <a:graphicData uri="http://schemas.openxmlformats.org/drawingml/2006/picture">
                <pic:pic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E12F0B" wp14:textId="77777777">
      <w:pPr>
        <w:pStyle w:val="ImageCaption"/>
      </w:pPr>
      <w:r>
        <w:t xml:space="preserve">Figure 1: Задание 1</w:t>
      </w:r>
    </w:p>
    <w:bookmarkEnd w:id="2104835143"/>
    <w:p xmlns:wp14="http://schemas.microsoft.com/office/word/2010/wordml" w14:paraId="45A023B7" wp14:textId="77777777"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bookmarkStart w:name="fig:002" w:id="1423447606"/>
    <w:p xmlns:wp14="http://schemas.microsoft.com/office/word/2010/wordml" w14:paraId="0A37501D" wp14:textId="77777777">
      <w:pPr>
        <w:pStyle w:val="CaptionedFigure"/>
      </w:pPr>
      <w:r>
        <w:drawing>
          <wp:inline xmlns:wp14="http://schemas.microsoft.com/office/word/2010/wordprocessingDrawing" wp14:anchorId="488A49E2" wp14:editId="7777777">
            <wp:extent cx="5334000" cy="2522309"/>
            <wp:effectExtent l="0" t="0" r="0" b="0"/>
            <wp:docPr id="1630855288" name="Picture" descr="Figure 2: Задание 2" title=""/>
            <a:graphic>
              <a:graphicData uri="http://schemas.openxmlformats.org/drawingml/2006/picture">
                <pic:pic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9391D3E" wp14:textId="77777777">
      <w:pPr>
        <w:pStyle w:val="ImageCaption"/>
      </w:pPr>
      <w:r>
        <w:t xml:space="preserve">Figure 2: Задание 2</w:t>
      </w:r>
    </w:p>
    <w:bookmarkEnd w:id="1423447606"/>
    <w:p xmlns:wp14="http://schemas.microsoft.com/office/word/2010/wordml" w14:paraId="1CBAA328" wp14:textId="132E01EE">
      <w:pPr>
        <w:pStyle w:val="BodyText"/>
      </w:pPr>
      <w:r w:rsidR="4A31EAF9">
        <w:rPr/>
        <w:t>Прочитав критерии прохождения курса, я отметил необходимые утверждения.</w:t>
      </w:r>
    </w:p>
    <w:bookmarkStart w:name="fig:003" w:id="188513611"/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24636330" wp14:editId="7777777">
            <wp:extent cx="5334000" cy="2522309"/>
            <wp:effectExtent l="0" t="0" r="0" b="0"/>
            <wp:docPr id="1025282126" name="Picture" descr="Figure 3: Задание 3" title=""/>
            <a:graphic>
              <a:graphicData uri="http://schemas.openxmlformats.org/drawingml/2006/picture">
                <pic:pic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D1F1809" wp14:textId="77777777">
      <w:pPr>
        <w:pStyle w:val="ImageCaption"/>
      </w:pPr>
      <w:r>
        <w:t xml:space="preserve">Figure 3: Задание 3</w:t>
      </w:r>
    </w:p>
    <w:bookmarkEnd w:id="188513611"/>
    <w:p xmlns:wp14="http://schemas.microsoft.com/office/word/2010/wordml" w14:paraId="11D147A5" wp14:textId="77777777"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name="fig:004" w:id="876119123"/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335E47EF" wp14:editId="7777777">
            <wp:extent cx="5334000" cy="2522309"/>
            <wp:effectExtent l="0" t="0" r="0" b="0"/>
            <wp:docPr id="366352393" name="Picture" descr="Figure 4: Задание 4" title=""/>
            <a:graphic>
              <a:graphicData uri="http://schemas.openxmlformats.org/drawingml/2006/picture">
                <pic:pic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A6DA38C" wp14:textId="77777777">
      <w:pPr>
        <w:pStyle w:val="ImageCaption"/>
      </w:pPr>
      <w:r>
        <w:t xml:space="preserve">Figure 4: Задание 4</w:t>
      </w:r>
    </w:p>
    <w:bookmarkEnd w:id="876119123"/>
    <w:p xmlns:wp14="http://schemas.microsoft.com/office/word/2010/wordml" w14:paraId="26227E5C" wp14:textId="77777777"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name="fig:005" w:id="1074108541"/>
    <w:p xmlns:wp14="http://schemas.microsoft.com/office/word/2010/wordml" w14:paraId="6A05A809" wp14:textId="77777777">
      <w:pPr>
        <w:pStyle w:val="CaptionedFigure"/>
      </w:pPr>
      <w:r>
        <w:drawing>
          <wp:inline xmlns:wp14="http://schemas.microsoft.com/office/word/2010/wordprocessingDrawing" wp14:anchorId="622EF20A" wp14:editId="7777777">
            <wp:extent cx="5334000" cy="2522309"/>
            <wp:effectExtent l="0" t="0" r="0" b="0"/>
            <wp:docPr id="730743552" name="Picture" descr="Figure 5: Задание 5" title=""/>
            <a:graphic>
              <a:graphicData uri="http://schemas.openxmlformats.org/drawingml/2006/picture">
                <pic:pic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87383B8" wp14:textId="77777777">
      <w:pPr>
        <w:pStyle w:val="ImageCaption"/>
      </w:pPr>
      <w:r>
        <w:t xml:space="preserve">Figure 5: Задание 5</w:t>
      </w:r>
    </w:p>
    <w:bookmarkEnd w:id="1074108541"/>
    <w:p xmlns:wp14="http://schemas.microsoft.com/office/word/2010/wordml" w14:paraId="45923CC3" wp14:textId="38C7DEC7">
      <w:pPr>
        <w:pStyle w:val="BodyText"/>
      </w:pPr>
      <w:r w:rsidR="4A31EAF9">
        <w:rPr/>
        <w:t>Да, моя виртуальная машина хорошо работает, и у меня получилось запустить с неё Линукс</w:t>
      </w:r>
    </w:p>
    <w:bookmarkStart w:name="fig:006" w:id="1377531552"/>
    <w:p xmlns:wp14="http://schemas.microsoft.com/office/word/2010/wordml" w14:paraId="5A39BBE3" wp14:textId="77777777">
      <w:pPr>
        <w:pStyle w:val="CaptionedFigure"/>
      </w:pPr>
      <w:r>
        <w:drawing>
          <wp:inline xmlns:wp14="http://schemas.microsoft.com/office/word/2010/wordprocessingDrawing" wp14:anchorId="5D22D7CE" wp14:editId="7777777">
            <wp:extent cx="5334000" cy="2522309"/>
            <wp:effectExtent l="0" t="0" r="0" b="0"/>
            <wp:docPr id="771098055" name="Picture" descr="Figure 6: Задание 6" title=""/>
            <a:graphic>
              <a:graphicData uri="http://schemas.openxmlformats.org/drawingml/2006/picture">
                <pic:pic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C08373F" wp14:textId="77777777">
      <w:pPr>
        <w:pStyle w:val="ImageCaption"/>
      </w:pPr>
      <w:r>
        <w:t xml:space="preserve">Figure 6: Задание 6</w:t>
      </w:r>
    </w:p>
    <w:bookmarkEnd w:id="1377531552"/>
    <w:p xmlns:wp14="http://schemas.microsoft.com/office/word/2010/wordml" w14:paraId="46142509" wp14:textId="0FC1D1C7">
      <w:pPr>
        <w:pStyle w:val="BodyText"/>
      </w:pPr>
      <w:r w:rsidR="4A31EAF9">
        <w:rPr/>
        <w:t xml:space="preserve">Я создал документ, и перед сохранением выбрал нужный формат, а после я </w:t>
      </w:r>
      <w:r w:rsidR="4A31EAF9">
        <w:rPr/>
        <w:t>ег</w:t>
      </w:r>
      <w:r w:rsidR="4A31EAF9">
        <w:rPr/>
        <w:t xml:space="preserve"> прикрепил к курсу. Прикрепленный </w:t>
      </w:r>
      <w:r w:rsidR="4A31EAF9">
        <w:rPr/>
        <w:t>файл видно</w:t>
      </w:r>
      <w:r w:rsidR="4A31EAF9">
        <w:rPr/>
        <w:t xml:space="preserve"> на скриншоте.</w:t>
      </w:r>
    </w:p>
    <w:bookmarkStart w:name="fig:007" w:id="751054788"/>
    <w:p xmlns:wp14="http://schemas.microsoft.com/office/word/2010/wordml" w14:paraId="41C8F396" wp14:textId="77777777">
      <w:pPr>
        <w:pStyle w:val="CaptionedFigure"/>
      </w:pPr>
      <w:r>
        <w:drawing>
          <wp:inline xmlns:wp14="http://schemas.microsoft.com/office/word/2010/wordprocessingDrawing" wp14:anchorId="7AC4F041" wp14:editId="7777777">
            <wp:extent cx="5334000" cy="2522309"/>
            <wp:effectExtent l="0" t="0" r="0" b="0"/>
            <wp:docPr id="1711883054" name="Picture" descr="Figure 7: Задание 7" title=""/>
            <a:graphic>
              <a:graphicData uri="http://schemas.openxmlformats.org/drawingml/2006/picture">
                <pic:pic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0A2EBAA" wp14:textId="77777777">
      <w:pPr>
        <w:pStyle w:val="ImageCaption"/>
      </w:pPr>
      <w:r>
        <w:t xml:space="preserve">Figure 7: Задание 7</w:t>
      </w:r>
    </w:p>
    <w:bookmarkEnd w:id="751054788"/>
    <w:p xmlns:wp14="http://schemas.microsoft.com/office/word/2010/wordml" w14:paraId="144946C9" wp14:textId="77777777"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name="fig:008" w:id="648496138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114200F8" wp14:editId="7777777">
            <wp:extent cx="5334000" cy="2522309"/>
            <wp:effectExtent l="0" t="0" r="0" b="0"/>
            <wp:docPr id="660925954" name="Picture" descr="Figure 8: Задание 8" title=""/>
            <a:graphic>
              <a:graphicData uri="http://schemas.openxmlformats.org/drawingml/2006/picture">
                <pic:pic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4FA9419" wp14:textId="77777777">
      <w:pPr>
        <w:pStyle w:val="ImageCaption"/>
      </w:pPr>
      <w:r>
        <w:t xml:space="preserve">Figure 8: Задание 8</w:t>
      </w:r>
    </w:p>
    <w:bookmarkEnd w:id="648496138"/>
    <w:bookmarkStart w:name="fig:009" w:id="895415414"/>
    <w:p xmlns:wp14="http://schemas.microsoft.com/office/word/2010/wordml" w14:paraId="0D0B940D" wp14:textId="77777777">
      <w:pPr>
        <w:pStyle w:val="CaptionedFigure"/>
      </w:pPr>
      <w:r>
        <w:drawing>
          <wp:inline xmlns:wp14="http://schemas.microsoft.com/office/word/2010/wordprocessingDrawing" wp14:anchorId="38269343" wp14:editId="7777777">
            <wp:extent cx="5334000" cy="2522309"/>
            <wp:effectExtent l="0" t="0" r="0" b="0"/>
            <wp:docPr id="2117308993" name="Picture" descr="Figure 9: Задание 8" title=""/>
            <a:graphic>
              <a:graphicData uri="http://schemas.openxmlformats.org/drawingml/2006/picture">
                <pic:pic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4B96EE2" wp14:textId="77777777">
      <w:pPr>
        <w:pStyle w:val="ImageCaption"/>
      </w:pPr>
      <w:r>
        <w:t xml:space="preserve">Figure 9: Задание 8</w:t>
      </w:r>
    </w:p>
    <w:bookmarkEnd w:id="895415414"/>
    <w:p xmlns:wp14="http://schemas.microsoft.com/office/word/2010/wordml" w14:paraId="11A5E822" wp14:textId="55B78E23">
      <w:pPr>
        <w:pStyle w:val="BodyText"/>
      </w:pPr>
      <w:r w:rsidR="4A31EAF9">
        <w:rPr/>
        <w:t xml:space="preserve">Здесь на скриншоте видно, </w:t>
      </w:r>
      <w:r w:rsidR="4A31EAF9">
        <w:rPr/>
        <w:t>что</w:t>
      </w:r>
      <w:r w:rsidR="4A31EAF9">
        <w:rPr/>
        <w:t xml:space="preserve"> установив программу медиапроигрывателя я посмотрел, кто авторы программы и записал первую фамилию.</w:t>
      </w:r>
    </w:p>
    <w:bookmarkStart w:name="fig:010" w:id="220900045"/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67CEDCA8" wp14:editId="7777777">
            <wp:extent cx="5334000" cy="2522309"/>
            <wp:effectExtent l="0" t="0" r="0" b="0"/>
            <wp:docPr id="731879374" name="Picture" descr="Figure 10: Задание 9" title=""/>
            <a:graphic>
              <a:graphicData uri="http://schemas.openxmlformats.org/drawingml/2006/picture">
                <pic:pic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7509D38" wp14:textId="77777777">
      <w:pPr>
        <w:pStyle w:val="ImageCaption"/>
      </w:pPr>
      <w:r>
        <w:t xml:space="preserve">Figure 10: Задание 9</w:t>
      </w:r>
    </w:p>
    <w:bookmarkEnd w:id="220900045"/>
    <w:p xmlns:wp14="http://schemas.microsoft.com/office/word/2010/wordml" w14:paraId="51A6B950" wp14:textId="77777777"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name="fig:011" w:id="413620390"/>
    <w:p xmlns:wp14="http://schemas.microsoft.com/office/word/2010/wordml" w14:paraId="60061E4C" wp14:textId="77777777">
      <w:pPr>
        <w:pStyle w:val="CaptionedFigure"/>
      </w:pPr>
      <w:r>
        <w:drawing>
          <wp:inline xmlns:wp14="http://schemas.microsoft.com/office/word/2010/wordprocessingDrawing" wp14:anchorId="62CE8779" wp14:editId="7777777">
            <wp:extent cx="5334000" cy="2522309"/>
            <wp:effectExtent l="0" t="0" r="0" b="0"/>
            <wp:docPr id="2088364724" name="Picture" descr="Figure 11: Задание 10" title=""/>
            <a:graphic>
              <a:graphicData uri="http://schemas.openxmlformats.org/drawingml/2006/picture">
                <pic:pic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13768DC" wp14:textId="77777777">
      <w:pPr>
        <w:pStyle w:val="ImageCaption"/>
      </w:pPr>
      <w:r>
        <w:t xml:space="preserve">Figure 11: Задание 10</w:t>
      </w:r>
    </w:p>
    <w:bookmarkEnd w:id="413620390"/>
    <w:p xmlns:wp14="http://schemas.microsoft.com/office/word/2010/wordml" w14:paraId="1D18A119" wp14:textId="77777777"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name="fig:012" w:id="547172900"/>
    <w:p xmlns:wp14="http://schemas.microsoft.com/office/word/2010/wordml" w14:paraId="44EAFD9C" wp14:textId="77777777">
      <w:pPr>
        <w:pStyle w:val="CaptionedFigure"/>
      </w:pPr>
      <w:r>
        <w:drawing>
          <wp:inline xmlns:wp14="http://schemas.microsoft.com/office/word/2010/wordprocessingDrawing" wp14:anchorId="473A13E9" wp14:editId="7777777">
            <wp:extent cx="5334000" cy="2522309"/>
            <wp:effectExtent l="0" t="0" r="0" b="0"/>
            <wp:docPr id="551263711" name="Picture" descr="Figure 12: Задание 11" title=""/>
            <a:graphic>
              <a:graphicData uri="http://schemas.openxmlformats.org/drawingml/2006/picture">
                <pic:pic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314252B" wp14:textId="77777777">
      <w:pPr>
        <w:pStyle w:val="ImageCaption"/>
      </w:pPr>
      <w:r>
        <w:t xml:space="preserve">Figure 12: Задание 11</w:t>
      </w:r>
    </w:p>
    <w:bookmarkEnd w:id="547172900"/>
    <w:p xmlns:wp14="http://schemas.microsoft.com/office/word/2010/wordml" w14:paraId="47CAB72A" wp14:textId="77777777">
      <w:pPr>
        <w:pStyle w:val="BodyText"/>
      </w:pPr>
      <w:r>
        <w:t xml:space="preserve">Интерфейс командной строки Linux является регистрозависимым.</w:t>
      </w:r>
    </w:p>
    <w:bookmarkStart w:name="fig:013" w:id="1246222721"/>
    <w:p xmlns:wp14="http://schemas.microsoft.com/office/word/2010/wordml" w14:paraId="4B94D5A5" wp14:textId="77777777">
      <w:pPr>
        <w:pStyle w:val="CaptionedFigure"/>
      </w:pPr>
      <w:r>
        <w:drawing>
          <wp:inline xmlns:wp14="http://schemas.microsoft.com/office/word/2010/wordprocessingDrawing" wp14:anchorId="6D010A0A" wp14:editId="7777777">
            <wp:extent cx="5334000" cy="2522309"/>
            <wp:effectExtent l="0" t="0" r="0" b="0"/>
            <wp:docPr id="5914118" name="Picture" descr="Figure 13: Задание 12" title=""/>
            <a:graphic>
              <a:graphicData uri="http://schemas.openxmlformats.org/drawingml/2006/picture">
                <pic:pic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5B42134" wp14:textId="77777777">
      <w:pPr>
        <w:pStyle w:val="ImageCaption"/>
      </w:pPr>
      <w:r>
        <w:t xml:space="preserve">Figure 13: Задание 12</w:t>
      </w:r>
    </w:p>
    <w:bookmarkEnd w:id="1246222721"/>
    <w:p xmlns:wp14="http://schemas.microsoft.com/office/word/2010/wordml" w14:paraId="27D60F15" wp14:textId="77777777"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bookmarkStart w:name="fig:014" w:id="809748801"/>
    <w:p xmlns:wp14="http://schemas.microsoft.com/office/word/2010/wordml" w14:paraId="3DEEC669" wp14:textId="77777777">
      <w:pPr>
        <w:pStyle w:val="CaptionedFigure"/>
      </w:pPr>
      <w:r>
        <w:drawing>
          <wp:inline xmlns:wp14="http://schemas.microsoft.com/office/word/2010/wordprocessingDrawing" wp14:anchorId="2ABCB4F3" wp14:editId="7777777">
            <wp:extent cx="5334000" cy="2522309"/>
            <wp:effectExtent l="0" t="0" r="0" b="0"/>
            <wp:docPr id="1307624047" name="Picture" descr="Figure 14: Задание 13" title=""/>
            <a:graphic>
              <a:graphicData uri="http://schemas.openxmlformats.org/drawingml/2006/picture">
                <pic:pic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6C2B659" wp14:textId="77777777">
      <w:pPr>
        <w:pStyle w:val="ImageCaption"/>
      </w:pPr>
      <w:r>
        <w:t xml:space="preserve">Figure 14: Задание 13</w:t>
      </w:r>
    </w:p>
    <w:bookmarkEnd w:id="809748801"/>
    <w:p xmlns:wp14="http://schemas.microsoft.com/office/word/2010/wordml" w14:paraId="6C20ED9D" wp14:textId="77777777"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bookmarkStart w:name="fig:015" w:id="1573315888"/>
    <w:p xmlns:wp14="http://schemas.microsoft.com/office/word/2010/wordml" w14:paraId="3656B9AB" wp14:textId="77777777">
      <w:pPr>
        <w:pStyle w:val="CaptionedFigure"/>
      </w:pPr>
      <w:r>
        <w:drawing>
          <wp:inline xmlns:wp14="http://schemas.microsoft.com/office/word/2010/wordprocessingDrawing" wp14:anchorId="3871CA6C" wp14:editId="7777777">
            <wp:extent cx="5334000" cy="2522309"/>
            <wp:effectExtent l="0" t="0" r="0" b="0"/>
            <wp:docPr id="594403010" name="Picture" descr="Figure 15: Задание 14" title=""/>
            <a:graphic>
              <a:graphicData uri="http://schemas.openxmlformats.org/drawingml/2006/picture">
                <pic:pic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0EBC96C" wp14:textId="77777777">
      <w:pPr>
        <w:pStyle w:val="ImageCaption"/>
      </w:pPr>
      <w:r>
        <w:t xml:space="preserve">Figure 15: Задание 14</w:t>
      </w:r>
    </w:p>
    <w:bookmarkEnd w:id="1573315888"/>
    <w:p xmlns:wp14="http://schemas.microsoft.com/office/word/2010/wordml" w14:paraId="61C6042B" wp14:textId="77777777"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name="fig:016" w:id="43803387"/>
    <w:p xmlns:wp14="http://schemas.microsoft.com/office/word/2010/wordml" w14:paraId="45FB0818" wp14:textId="77777777">
      <w:pPr>
        <w:pStyle w:val="CaptionedFigure"/>
      </w:pPr>
      <w:r>
        <w:drawing>
          <wp:inline xmlns:wp14="http://schemas.microsoft.com/office/word/2010/wordprocessingDrawing" wp14:anchorId="1CA860F3" wp14:editId="7777777">
            <wp:extent cx="5334000" cy="2522309"/>
            <wp:effectExtent l="0" t="0" r="0" b="0"/>
            <wp:docPr id="209712262" name="Picture" descr="Figure 16: Задание 15" title=""/>
            <a:graphic>
              <a:graphicData uri="http://schemas.openxmlformats.org/drawingml/2006/picture">
                <pic:pic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533B18C" wp14:textId="77777777">
      <w:pPr>
        <w:pStyle w:val="ImageCaption"/>
      </w:pPr>
      <w:r>
        <w:t xml:space="preserve">Figure 16: Задание 15</w:t>
      </w:r>
    </w:p>
    <w:bookmarkEnd w:id="43803387"/>
    <w:p xmlns:wp14="http://schemas.microsoft.com/office/word/2010/wordml" w14:paraId="4614A86A" wp14:textId="59744C02">
      <w:pPr>
        <w:pStyle w:val="BodyText"/>
      </w:pPr>
      <w:r w:rsidR="4A31EAF9">
        <w:rPr/>
        <w:t xml:space="preserve">Это я </w:t>
      </w:r>
      <w:r w:rsidR="1ED1AF47">
        <w:rPr/>
        <w:t xml:space="preserve">проверил </w:t>
      </w:r>
      <w:r w:rsidR="4A31EAF9">
        <w:rPr/>
        <w:t xml:space="preserve">эмпирическим путём, что видно в ходе </w:t>
      </w:r>
      <w:r w:rsidR="4A31EAF9">
        <w:rPr/>
        <w:t>скринкаста</w:t>
      </w:r>
      <w:r w:rsidR="4A31EAF9">
        <w:rPr/>
        <w:t>.</w:t>
      </w:r>
    </w:p>
    <w:bookmarkStart w:name="fig:017" w:id="486801674"/>
    <w:p xmlns:wp14="http://schemas.microsoft.com/office/word/2010/wordml" w14:paraId="049F31CB" wp14:textId="77777777">
      <w:pPr>
        <w:pStyle w:val="CaptionedFigure"/>
      </w:pPr>
      <w:r>
        <w:drawing>
          <wp:inline xmlns:wp14="http://schemas.microsoft.com/office/word/2010/wordprocessingDrawing" wp14:anchorId="5AF71DD9" wp14:editId="7777777">
            <wp:extent cx="5334000" cy="2522309"/>
            <wp:effectExtent l="0" t="0" r="0" b="0"/>
            <wp:docPr id="2140059896" name="Picture" descr="Figure 17: Задание 16" title=""/>
            <a:graphic>
              <a:graphicData uri="http://schemas.openxmlformats.org/drawingml/2006/picture">
                <pic:pic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7A4C487" wp14:textId="77777777">
      <w:pPr>
        <w:pStyle w:val="ImageCaption"/>
      </w:pPr>
      <w:r>
        <w:t xml:space="preserve">Figure 17: Задание 16</w:t>
      </w:r>
    </w:p>
    <w:bookmarkEnd w:id="486801674"/>
    <w:p xmlns:wp14="http://schemas.microsoft.com/office/word/2010/wordml" w14:paraId="658F5206" wp14:textId="77777777">
      <w:pPr>
        <w:pStyle w:val="BodyText"/>
      </w:pPr>
      <w:r>
        <w:t xml:space="preserve">Это запуск программы в фоновом режиме.</w:t>
      </w:r>
    </w:p>
    <w:bookmarkStart w:name="fig:018" w:id="742806738"/>
    <w:p xmlns:wp14="http://schemas.microsoft.com/office/word/2010/wordml" w14:paraId="53128261" wp14:textId="77777777">
      <w:pPr>
        <w:pStyle w:val="CaptionedFigure"/>
      </w:pPr>
      <w:r>
        <w:drawing>
          <wp:inline xmlns:wp14="http://schemas.microsoft.com/office/word/2010/wordprocessingDrawing" wp14:anchorId="4239BC55" wp14:editId="7777777">
            <wp:extent cx="5334000" cy="2522309"/>
            <wp:effectExtent l="0" t="0" r="0" b="0"/>
            <wp:docPr id="1031584165" name="Picture" descr="Figure 18: Задание 17" title=""/>
            <a:graphic>
              <a:graphicData uri="http://schemas.openxmlformats.org/drawingml/2006/picture">
                <pic:pic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D0E8A64" wp14:textId="77777777">
      <w:pPr>
        <w:pStyle w:val="ImageCaption"/>
      </w:pPr>
      <w:r>
        <w:t xml:space="preserve">Figure 18: Задание 17</w:t>
      </w:r>
    </w:p>
    <w:bookmarkEnd w:id="742806738"/>
    <w:bookmarkStart w:name="fig:019" w:id="1981033394"/>
    <w:p xmlns:wp14="http://schemas.microsoft.com/office/word/2010/wordml" w14:paraId="62486C05" wp14:textId="77777777" wp14:noSpellErr="1">
      <w:pPr>
        <w:pStyle w:val="CaptionedFigure"/>
      </w:pPr>
    </w:p>
    <w:p xmlns:wp14="http://schemas.microsoft.com/office/word/2010/wordml" w14:paraId="216C54AB" wp14:textId="77777777">
      <w:pPr>
        <w:pStyle w:val="ImageCaption"/>
      </w:pPr>
      <w:r>
        <w:t xml:space="preserve">Figure 19: Задание 17</w:t>
      </w:r>
    </w:p>
    <w:bookmarkEnd w:id="1981033394"/>
    <w:p xmlns:wp14="http://schemas.microsoft.com/office/word/2010/wordml" w14:paraId="1D526BBC" wp14:textId="77777777">
      <w:pPr>
        <w:pStyle w:val="BodyText"/>
      </w:pPr>
      <w:r>
        <w:t xml:space="preserve">Здесь видно выполнение команды.</w:t>
      </w:r>
    </w:p>
    <w:bookmarkStart w:name="fig:020" w:id="1165629898"/>
    <w:p xmlns:wp14="http://schemas.microsoft.com/office/word/2010/wordml" w14:paraId="4101652C" wp14:textId="77777777">
      <w:pPr>
        <w:pStyle w:val="CaptionedFigure"/>
      </w:pPr>
      <w:r>
        <w:drawing>
          <wp:inline xmlns:wp14="http://schemas.microsoft.com/office/word/2010/wordprocessingDrawing" wp14:anchorId="14437C83" wp14:editId="7777777">
            <wp:extent cx="5334000" cy="2522309"/>
            <wp:effectExtent l="0" t="0" r="0" b="0"/>
            <wp:docPr id="1834634327" name="Picture" descr="Figure 20: Задание 18" title=""/>
            <a:graphic>
              <a:graphicData uri="http://schemas.openxmlformats.org/drawingml/2006/picture">
                <pic:pic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401643D" wp14:textId="77777777">
      <w:pPr>
        <w:pStyle w:val="ImageCaption"/>
      </w:pPr>
      <w:r>
        <w:t xml:space="preserve">Figure 20: Задание 18</w:t>
      </w:r>
    </w:p>
    <w:bookmarkEnd w:id="1165629898"/>
    <w:p xmlns:wp14="http://schemas.microsoft.com/office/word/2010/wordml" w14:paraId="23D95201" wp14:textId="77777777"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name="fig:021" w:id="291692172"/>
    <w:p xmlns:wp14="http://schemas.microsoft.com/office/word/2010/wordml" w14:paraId="4B99056E" wp14:textId="77777777">
      <w:pPr>
        <w:pStyle w:val="CaptionedFigure"/>
      </w:pPr>
      <w:r>
        <w:drawing>
          <wp:inline xmlns:wp14="http://schemas.microsoft.com/office/word/2010/wordprocessingDrawing" wp14:anchorId="080544EC" wp14:editId="7777777">
            <wp:extent cx="5334000" cy="2522309"/>
            <wp:effectExtent l="0" t="0" r="0" b="0"/>
            <wp:docPr id="1172507021" name="Picture" descr="Figure 21: Задание 19" title=""/>
            <a:graphic>
              <a:graphicData uri="http://schemas.openxmlformats.org/drawingml/2006/picture">
                <pic:pic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3D4EDFA" wp14:textId="77777777">
      <w:pPr>
        <w:pStyle w:val="ImageCaption"/>
      </w:pPr>
      <w:r>
        <w:t xml:space="preserve">Figure 21: Задание 19</w:t>
      </w:r>
    </w:p>
    <w:bookmarkEnd w:id="291692172"/>
    <w:p xmlns:wp14="http://schemas.microsoft.com/office/word/2010/wordml" w14:paraId="094A741A" wp14:textId="77777777"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 xmlns:wp14="http://schemas.microsoft.com/office/word/2010/wordml" w14:paraId="7D70D97E" wp14:textId="77777777"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 xmlns:wp14="http://schemas.microsoft.com/office/word/2010/wordml" w14:paraId="56DBC6B8" wp14:textId="77777777"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xmlns:wp14="http://schemas.microsoft.com/office/word/2010/wordml" w14:paraId="27633D0D" wp14:textId="77777777"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xmlns:wp14="http://schemas.microsoft.com/office/word/2010/wordml" w14:paraId="0A513C8E" wp14:textId="77777777"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xmlns:wp14="http://schemas.microsoft.com/office/word/2010/wordml" w14:paraId="59DD423B" wp14:textId="77777777"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name="fig:022" w:id="233502372"/>
    <w:p xmlns:wp14="http://schemas.microsoft.com/office/word/2010/wordml" w14:paraId="1299C43A" wp14:textId="77777777">
      <w:pPr>
        <w:pStyle w:val="CaptionedFigure"/>
      </w:pPr>
      <w:r>
        <w:drawing>
          <wp:inline xmlns:wp14="http://schemas.microsoft.com/office/word/2010/wordprocessingDrawing" wp14:anchorId="5EA98E7C" wp14:editId="7777777">
            <wp:extent cx="5334000" cy="2522309"/>
            <wp:effectExtent l="0" t="0" r="0" b="0"/>
            <wp:docPr id="1984031703" name="Picture" descr="Figure 22: Задание 20" title=""/>
            <a:graphic>
              <a:graphicData uri="http://schemas.openxmlformats.org/drawingml/2006/picture">
                <pic:pic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9D7D751" wp14:textId="77777777">
      <w:pPr>
        <w:pStyle w:val="ImageCaption"/>
      </w:pPr>
      <w:r>
        <w:t xml:space="preserve">Figure 22: Задание 20</w:t>
      </w:r>
    </w:p>
    <w:bookmarkEnd w:id="233502372"/>
    <w:p xmlns:wp14="http://schemas.microsoft.com/office/word/2010/wordml" w14:paraId="3C96DF3F" wp14:textId="77777777"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 xmlns:wp14="http://schemas.microsoft.com/office/word/2010/wordml" w14:paraId="07B0F710" wp14:textId="77777777"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name="fig:023" w:id="1586669798"/>
    <w:p xmlns:wp14="http://schemas.microsoft.com/office/word/2010/wordml" w14:paraId="4DDBEF00" wp14:textId="77777777">
      <w:pPr>
        <w:pStyle w:val="CaptionedFigure"/>
      </w:pPr>
      <w:r>
        <w:drawing>
          <wp:inline xmlns:wp14="http://schemas.microsoft.com/office/word/2010/wordprocessingDrawing" wp14:anchorId="314867ED" wp14:editId="7777777">
            <wp:extent cx="5334000" cy="2522309"/>
            <wp:effectExtent l="0" t="0" r="0" b="0"/>
            <wp:docPr id="339695532" name="Picture" descr="Figure 23: Задание 21" title=""/>
            <a:graphic>
              <a:graphicData uri="http://schemas.openxmlformats.org/drawingml/2006/picture">
                <pic:pic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F857E4A" wp14:textId="77777777">
      <w:pPr>
        <w:pStyle w:val="ImageCaption"/>
      </w:pPr>
      <w:r>
        <w:t xml:space="preserve">Figure 23: Задание 21</w:t>
      </w:r>
    </w:p>
    <w:bookmarkEnd w:id="1586669798"/>
    <w:p xmlns:wp14="http://schemas.microsoft.com/office/word/2010/wordml" w14:paraId="18616522" wp14:textId="77777777"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name="fig:024" w:id="1085941156"/>
    <w:p xmlns:wp14="http://schemas.microsoft.com/office/word/2010/wordml" w14:paraId="3461D779" wp14:textId="77777777">
      <w:pPr>
        <w:pStyle w:val="CaptionedFigure"/>
      </w:pPr>
      <w:r>
        <w:drawing>
          <wp:inline xmlns:wp14="http://schemas.microsoft.com/office/word/2010/wordprocessingDrawing" wp14:anchorId="716FF2C7" wp14:editId="7777777">
            <wp:extent cx="5334000" cy="2522309"/>
            <wp:effectExtent l="0" t="0" r="0" b="0"/>
            <wp:docPr id="1732407685" name="Picture" descr="Figure 24: Задание 22" title=""/>
            <a:graphic>
              <a:graphicData uri="http://schemas.openxmlformats.org/drawingml/2006/picture">
                <pic:pic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973005C" wp14:textId="77777777">
      <w:pPr>
        <w:pStyle w:val="ImageCaption"/>
      </w:pPr>
      <w:r>
        <w:t xml:space="preserve">Figure 24: Задание 22</w:t>
      </w:r>
    </w:p>
    <w:bookmarkEnd w:id="1085941156"/>
    <w:p xmlns:wp14="http://schemas.microsoft.com/office/word/2010/wordml" w14:paraId="15E9FBF4" wp14:textId="77777777"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name="fig:025" w:id="1065237500"/>
    <w:p xmlns:wp14="http://schemas.microsoft.com/office/word/2010/wordml" w14:paraId="3CF2D8B6" wp14:textId="77777777">
      <w:pPr>
        <w:pStyle w:val="CaptionedFigure"/>
      </w:pPr>
      <w:r>
        <w:drawing>
          <wp:inline xmlns:wp14="http://schemas.microsoft.com/office/word/2010/wordprocessingDrawing" wp14:anchorId="46F46207" wp14:editId="7777777">
            <wp:extent cx="5334000" cy="2522309"/>
            <wp:effectExtent l="0" t="0" r="0" b="0"/>
            <wp:docPr id="816828205" name="Picture" descr="Figure 25: Задание 23" title=""/>
            <a:graphic>
              <a:graphicData uri="http://schemas.openxmlformats.org/drawingml/2006/picture">
                <pic:pic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DF70163" wp14:textId="77777777">
      <w:pPr>
        <w:pStyle w:val="ImageCaption"/>
      </w:pPr>
      <w:r>
        <w:t xml:space="preserve">Figure 25: Задание 23</w:t>
      </w:r>
    </w:p>
    <w:bookmarkEnd w:id="1065237500"/>
    <w:p xmlns:wp14="http://schemas.microsoft.com/office/word/2010/wordml" w14:paraId="12250520" wp14:textId="77777777">
      <w:pPr>
        <w:pStyle w:val="BodyText"/>
      </w:pPr>
      <w:r>
        <w:t xml:space="preserve">4.2 Типы файлов</w:t>
      </w:r>
    </w:p>
    <w:p xmlns:wp14="http://schemas.microsoft.com/office/word/2010/wordml" w14:paraId="57E50F55" wp14:textId="77777777"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xmlns:wp14="http://schemas.microsoft.com/office/word/2010/wordml" w14:paraId="4883DFB0" wp14:textId="77777777"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xmlns:wp14="http://schemas.microsoft.com/office/word/2010/wordml" w14:paraId="5D40C96E" wp14:textId="77777777"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 xmlns:wp14="http://schemas.microsoft.com/office/word/2010/wordml" w14:paraId="3BC33871" wp14:textId="77777777"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name="fig:026" w:id="367281534"/>
    <w:p xmlns:wp14="http://schemas.microsoft.com/office/word/2010/wordml" w14:paraId="0FB78278" wp14:textId="77777777">
      <w:pPr>
        <w:pStyle w:val="CaptionedFigure"/>
      </w:pPr>
      <w:r>
        <w:drawing>
          <wp:inline xmlns:wp14="http://schemas.microsoft.com/office/word/2010/wordprocessingDrawing" wp14:anchorId="5580E7F6" wp14:editId="7777777">
            <wp:extent cx="5334000" cy="2522309"/>
            <wp:effectExtent l="0" t="0" r="0" b="0"/>
            <wp:docPr id="287077940" name="Picture" descr="Figure 26: Задание 24" title=""/>
            <a:graphic>
              <a:graphicData uri="http://schemas.openxmlformats.org/drawingml/2006/picture">
                <pic:pic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781D7CC" wp14:textId="77777777">
      <w:pPr>
        <w:pStyle w:val="ImageCaption"/>
      </w:pPr>
      <w:r>
        <w:t xml:space="preserve">Figure 26: Задание 24</w:t>
      </w:r>
    </w:p>
    <w:bookmarkEnd w:id="367281534"/>
    <w:bookmarkStart w:name="fig:027" w:id="849439414"/>
    <w:p xmlns:wp14="http://schemas.microsoft.com/office/word/2010/wordml" w14:paraId="1FC39945" wp14:textId="77777777">
      <w:pPr>
        <w:pStyle w:val="CaptionedFigure"/>
      </w:pPr>
      <w:r>
        <w:drawing>
          <wp:inline xmlns:wp14="http://schemas.microsoft.com/office/word/2010/wordprocessingDrawing" wp14:anchorId="56B80C78" wp14:editId="7777777">
            <wp:extent cx="5334000" cy="2522309"/>
            <wp:effectExtent l="0" t="0" r="0" b="0"/>
            <wp:docPr id="32466330" name="Picture" descr="Figure 27: Задание 25" title=""/>
            <a:graphic>
              <a:graphicData uri="http://schemas.openxmlformats.org/drawingml/2006/picture">
                <pic:pic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6F64E26" wp14:textId="77777777">
      <w:pPr>
        <w:pStyle w:val="ImageCaption"/>
      </w:pPr>
      <w:r>
        <w:t xml:space="preserve">Figure 27: Задание 25</w:t>
      </w:r>
    </w:p>
    <w:bookmarkEnd w:id="849439414"/>
    <w:p xmlns:wp14="http://schemas.microsoft.com/office/word/2010/wordml" w14:paraId="3C619BA5" wp14:textId="77777777"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name="fig:028" w:id="2015049949"/>
    <w:p xmlns:wp14="http://schemas.microsoft.com/office/word/2010/wordml" w14:paraId="0562CB0E" wp14:textId="77777777">
      <w:pPr>
        <w:pStyle w:val="CaptionedFigure"/>
      </w:pPr>
      <w:r>
        <w:drawing>
          <wp:inline xmlns:wp14="http://schemas.microsoft.com/office/word/2010/wordprocessingDrawing" wp14:anchorId="67581853" wp14:editId="7777777">
            <wp:extent cx="5334000" cy="2522309"/>
            <wp:effectExtent l="0" t="0" r="0" b="0"/>
            <wp:docPr id="555114064" name="Picture" descr="Figure 28: Задание 26" title=""/>
            <a:graphic>
              <a:graphicData uri="http://schemas.openxmlformats.org/drawingml/2006/picture">
                <pic:pic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3122F2E" wp14:textId="77777777">
      <w:pPr>
        <w:pStyle w:val="ImageCaption"/>
      </w:pPr>
      <w:r>
        <w:t xml:space="preserve">Figure 28: Задание 26</w:t>
      </w:r>
    </w:p>
    <w:bookmarkEnd w:id="2015049949"/>
    <w:p xmlns:wp14="http://schemas.microsoft.com/office/word/2010/wordml" w14:paraId="477FCA79" wp14:textId="77777777">
      <w:pPr>
        <w:pStyle w:val="BodyText"/>
      </w:pPr>
      <w:r>
        <w:t xml:space="preserve">c - архиватор</w:t>
      </w:r>
    </w:p>
    <w:p xmlns:wp14="http://schemas.microsoft.com/office/word/2010/wordml" w14:paraId="4743539D" wp14:textId="77777777">
      <w:pPr>
        <w:pStyle w:val="BodyText"/>
      </w:pPr>
      <w:r>
        <w:t xml:space="preserve">j - указатель на тип архиватора bzip</w:t>
      </w:r>
    </w:p>
    <w:p xmlns:wp14="http://schemas.microsoft.com/office/word/2010/wordml" w14:paraId="5B4AE680" wp14:textId="77777777">
      <w:pPr>
        <w:pStyle w:val="BodyText"/>
      </w:pPr>
      <w:r>
        <w:t xml:space="preserve">f - потому что создаем архив в файловой системе</w:t>
      </w:r>
    </w:p>
    <w:bookmarkStart w:name="fig:029" w:id="2116530473"/>
    <w:p xmlns:wp14="http://schemas.microsoft.com/office/word/2010/wordml" w14:paraId="34CE0A41" wp14:textId="77777777">
      <w:pPr>
        <w:pStyle w:val="CaptionedFigure"/>
      </w:pPr>
      <w:r>
        <w:drawing>
          <wp:inline xmlns:wp14="http://schemas.microsoft.com/office/word/2010/wordprocessingDrawing" wp14:anchorId="1C2030CC" wp14:editId="7777777">
            <wp:extent cx="5334000" cy="2522309"/>
            <wp:effectExtent l="0" t="0" r="0" b="0"/>
            <wp:docPr id="665758723" name="Picture" descr="Figure 29: Задание 27" title=""/>
            <a:graphic>
              <a:graphicData uri="http://schemas.openxmlformats.org/drawingml/2006/picture">
                <pic:pic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799221A" wp14:textId="77777777">
      <w:pPr>
        <w:pStyle w:val="ImageCaption"/>
      </w:pPr>
      <w:r>
        <w:t xml:space="preserve">Figure 29: Задание 27</w:t>
      </w:r>
    </w:p>
    <w:bookmarkEnd w:id="2116530473"/>
    <w:p xmlns:wp14="http://schemas.microsoft.com/office/word/2010/wordml" w14:paraId="08359D0B" wp14:textId="77777777"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 xmlns:wp14="http://schemas.microsoft.com/office/word/2010/wordml" w14:paraId="6C395C49" wp14:textId="77777777"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 xmlns:wp14="http://schemas.microsoft.com/office/word/2010/wordml" w14:paraId="747F1E93" wp14:textId="77777777"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name="fig:030" w:id="203664227"/>
    <w:p xmlns:wp14="http://schemas.microsoft.com/office/word/2010/wordml" w14:paraId="62EBF3C5" wp14:textId="77777777">
      <w:pPr>
        <w:pStyle w:val="CaptionedFigure"/>
      </w:pPr>
      <w:r>
        <w:drawing>
          <wp:inline xmlns:wp14="http://schemas.microsoft.com/office/word/2010/wordprocessingDrawing" wp14:anchorId="7433D66D" wp14:editId="7777777">
            <wp:extent cx="5334000" cy="2522309"/>
            <wp:effectExtent l="0" t="0" r="0" b="0"/>
            <wp:docPr id="604579114" name="Picture" descr="Figure 30: Задание 28" title=""/>
            <a:graphic>
              <a:graphicData uri="http://schemas.openxmlformats.org/drawingml/2006/picture">
                <pic:pic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6885B4" wp14:textId="77777777">
      <w:pPr>
        <w:pStyle w:val="ImageCaption"/>
      </w:pPr>
      <w:r>
        <w:t xml:space="preserve">Figure 30: Задание 28</w:t>
      </w:r>
    </w:p>
    <w:bookmarkEnd w:id="203664227"/>
    <w:p xmlns:wp14="http://schemas.microsoft.com/office/word/2010/wordml" w14:paraId="0B752001" wp14:textId="77777777"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name="fig:031" w:id="42417866"/>
    <w:p xmlns:wp14="http://schemas.microsoft.com/office/word/2010/wordml" w14:paraId="6D98A12B" wp14:textId="77777777">
      <w:pPr>
        <w:pStyle w:val="CaptionedFigure"/>
      </w:pPr>
      <w:r>
        <w:drawing>
          <wp:inline xmlns:wp14="http://schemas.microsoft.com/office/word/2010/wordprocessingDrawing" wp14:anchorId="125FDB5B" wp14:editId="7777777">
            <wp:extent cx="5334000" cy="2522309"/>
            <wp:effectExtent l="0" t="0" r="0" b="0"/>
            <wp:docPr id="1701676415" name="Picture" descr="Figure 31: Задание 29" title=""/>
            <a:graphic>
              <a:graphicData uri="http://schemas.openxmlformats.org/drawingml/2006/picture">
                <pic:pic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B3E6609" wp14:textId="77777777">
      <w:pPr>
        <w:pStyle w:val="ImageCaption"/>
      </w:pPr>
      <w:r>
        <w:t xml:space="preserve">Figure 31: Задание 29</w:t>
      </w:r>
    </w:p>
    <w:bookmarkEnd w:id="42417866"/>
    <w:bookmarkStart w:name="fig:032" w:id="1381663076"/>
    <w:p xmlns:wp14="http://schemas.microsoft.com/office/word/2010/wordml" w14:paraId="2946DB82" wp14:textId="77777777">
      <w:pPr>
        <w:pStyle w:val="CaptionedFigure"/>
      </w:pPr>
      <w:r>
        <w:drawing>
          <wp:inline xmlns:wp14="http://schemas.microsoft.com/office/word/2010/wordprocessingDrawing" wp14:anchorId="5D644D9C" wp14:editId="7777777">
            <wp:extent cx="5334000" cy="2522309"/>
            <wp:effectExtent l="0" t="0" r="0" b="0"/>
            <wp:docPr id="1052840776" name="Picture" descr="Figure 32: Задание 29" title=""/>
            <a:graphic>
              <a:graphicData uri="http://schemas.openxmlformats.org/drawingml/2006/picture">
                <pic:pic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015D4CB" wp14:textId="77777777">
      <w:pPr>
        <w:pStyle w:val="ImageCaption"/>
      </w:pPr>
      <w:r>
        <w:t xml:space="preserve">Figure 32: Задание 29</w:t>
      </w:r>
    </w:p>
    <w:bookmarkEnd w:id="1381663076"/>
    <w:p xmlns:wp14="http://schemas.microsoft.com/office/word/2010/wordml" w14:paraId="3DC42461" wp14:textId="77777777"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87"/>
    <w:bookmarkStart w:name="выводы" w:id="88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0BB0BA03" wp14:textId="3D6259D1">
      <w:pPr>
        <w:pStyle w:val="FirstParagraph"/>
      </w:pPr>
      <w:r w:rsidR="4A31EAF9">
        <w:rPr/>
        <w:t xml:space="preserve">Я просмотрел курс и освежил в памяти навыки работы с архивами, скачивание файлов, команды </w:t>
      </w:r>
      <w:r w:rsidR="4A31EAF9">
        <w:rPr/>
        <w:t>grep</w:t>
      </w:r>
      <w:r w:rsidR="4A31EAF9">
        <w:rPr/>
        <w:t xml:space="preserve"> и </w:t>
      </w:r>
      <w:r w:rsidR="4A31EAF9">
        <w:rPr/>
        <w:t>тп</w:t>
      </w:r>
      <w:r w:rsidR="4A31EAF9">
        <w:rPr/>
        <w:t>.</w:t>
      </w:r>
    </w:p>
    <w:bookmarkEnd w:id="88"/>
    <w:bookmarkStart w:name="список-литературы" w:id="90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2BBC7DAE" wp14:textId="77777777"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name="refs" w:id="89"/>
    <w:bookmarkEnd w:id="89"/>
    <w:bookmarkEnd w:id="9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997CC1D" wp14:textId="77777777">
      <w:r>
        <w:continuationSeparator/>
      </w:r>
    </w:p>
  </w:footnote>
  <w:footnote w:type="separator" w:id="-1">
    <w:p xmlns:wp14="http://schemas.microsoft.com/office/word/2010/wordml" w14:paraId="110FFD37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8193560"/>
    <w:rsid w:val="08193560"/>
    <w:rsid w:val="1ED1AF47"/>
    <w:rsid w:val="21A7F5E8"/>
    <w:rsid w:val="21A7F5E8"/>
    <w:rsid w:val="241CCEEA"/>
    <w:rsid w:val="2AB9230C"/>
    <w:rsid w:val="3542D90F"/>
    <w:rsid w:val="4A31EAF9"/>
    <w:rsid w:val="58FE204C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753C47"/>
  <w15:docId w15:val="{3C099D87-3F4E-4A4B-BF3F-07099053993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3.png" Id="rId23" /><Relationship Type="http://schemas.openxmlformats.org/officeDocument/2006/relationships/image" Target="media/rId41.png" Id="rId41" /><Relationship Type="http://schemas.openxmlformats.org/officeDocument/2006/relationships/image" Target="media/rId43.png" Id="rId43" /><Relationship Type="http://schemas.openxmlformats.org/officeDocument/2006/relationships/image" Target="media/rId45.png" Id="rId45" /><Relationship Type="http://schemas.openxmlformats.org/officeDocument/2006/relationships/image" Target="media/rId47.png" Id="rId47" /><Relationship Type="http://schemas.openxmlformats.org/officeDocument/2006/relationships/image" Target="media/rId49.png" Id="rId49" /><Relationship Type="http://schemas.openxmlformats.org/officeDocument/2006/relationships/image" Target="media/rId51.png" Id="rId51" /><Relationship Type="http://schemas.openxmlformats.org/officeDocument/2006/relationships/image" Target="media/rId53.png" Id="rId53" /><Relationship Type="http://schemas.openxmlformats.org/officeDocument/2006/relationships/image" Target="media/rId55.png" Id="rId55" /><Relationship Type="http://schemas.openxmlformats.org/officeDocument/2006/relationships/image" Target="media/rId57.png" Id="rId57" /><Relationship Type="http://schemas.openxmlformats.org/officeDocument/2006/relationships/image" Target="media/rId25.png" Id="rId25" /><Relationship Type="http://schemas.openxmlformats.org/officeDocument/2006/relationships/image" Target="media/rId61.png" Id="rId61" /><Relationship Type="http://schemas.openxmlformats.org/officeDocument/2006/relationships/image" Target="media/rId63.png" Id="rId63" /><Relationship Type="http://schemas.openxmlformats.org/officeDocument/2006/relationships/image" Target="media/rId65.png" Id="rId65" /><Relationship Type="http://schemas.openxmlformats.org/officeDocument/2006/relationships/image" Target="media/rId67.png" Id="rId67" /><Relationship Type="http://schemas.openxmlformats.org/officeDocument/2006/relationships/image" Target="media/rId69.png" Id="rId69" /><Relationship Type="http://schemas.openxmlformats.org/officeDocument/2006/relationships/image" Target="media/rId71.png" Id="rId71" /><Relationship Type="http://schemas.openxmlformats.org/officeDocument/2006/relationships/image" Target="media/rId73.png" Id="rId73" /><Relationship Type="http://schemas.openxmlformats.org/officeDocument/2006/relationships/image" Target="media/rId75.png" Id="rId75" /><Relationship Type="http://schemas.openxmlformats.org/officeDocument/2006/relationships/image" Target="media/rId77.png" Id="rId77" /><Relationship Type="http://schemas.openxmlformats.org/officeDocument/2006/relationships/image" Target="media/rId27.png" Id="rId27" /><Relationship Type="http://schemas.openxmlformats.org/officeDocument/2006/relationships/image" Target="media/rId79.png" Id="rId79" /><Relationship Type="http://schemas.openxmlformats.org/officeDocument/2006/relationships/image" Target="media/rId81.png" Id="rId81" /><Relationship Type="http://schemas.openxmlformats.org/officeDocument/2006/relationships/image" Target="media/rId83.png" Id="rId83" /><Relationship Type="http://schemas.openxmlformats.org/officeDocument/2006/relationships/image" Target="media/rId85.png" Id="rId85" /><Relationship Type="http://schemas.openxmlformats.org/officeDocument/2006/relationships/image" Target="media/rId29.png" Id="rId29" /><Relationship Type="http://schemas.openxmlformats.org/officeDocument/2006/relationships/image" Target="media/rId31.png" Id="rId31" /><Relationship Type="http://schemas.openxmlformats.org/officeDocument/2006/relationships/image" Target="media/rId33.png" Id="rId33" /><Relationship Type="http://schemas.openxmlformats.org/officeDocument/2006/relationships/image" Target="media/rId35.png" Id="rId35" /><Relationship Type="http://schemas.openxmlformats.org/officeDocument/2006/relationships/image" Target="media/rId37.png" Id="rId37" /><Relationship Type="http://schemas.openxmlformats.org/officeDocument/2006/relationships/image" Target="media/rId39.png" Id="rId39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о прохождении 1 этапа внешних курсов</dc:title>
  <dc:creator>Ганина Таисия Сергеевна, НКАбд-01-22</dc:creator>
  <dc:language>ru-RU</dc:language>
  <keywords/>
  <dcterms:created xsi:type="dcterms:W3CDTF">2023-05-28T11:49:57.0000000Z</dcterms:created>
  <dcterms:modified xsi:type="dcterms:W3CDTF">2025-05-17T18:05:16.8212997Z</dcterms:modified>
  <lastModifiedBy>Maev Danil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